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X2793d7abffd281da1109e1d99f31ddd9381b1fc"/>
    <w:p>
      <w:pPr>
        <w:pStyle w:val="Heading1"/>
      </w:pPr>
      <w:r>
        <w:t xml:space="preserve">Internship Application Letter for Baker Position</w:t>
      </w:r>
    </w:p>
    <w:p>
      <w:pPr>
        <w:pStyle w:val="FirstParagraph"/>
      </w:pPr>
      <w:r>
        <w:t xml:space="preserve">United States Los Angeles Culinary Excellence Opportunity</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Profile (Optional)]</w:t>
      </w:r>
    </w:p>
    <w:p>
      <w:pPr>
        <w:pStyle w:val="BodyText"/>
      </w:pPr>
      <w:r>
        <w:t xml:space="preserve">[Date]</w:t>
      </w:r>
    </w:p>
    <w:p>
      <w:pPr>
        <w:pStyle w:val="BodyText"/>
      </w:pPr>
      <w:r>
        <w:t xml:space="preserve">[Hiring Manager Name]</w:t>
      </w:r>
    </w:p>
    <w:p>
      <w:pPr>
        <w:pStyle w:val="BodyText"/>
      </w:pPr>
      <w:r>
        <w:t xml:space="preserve">[Bakery/Company Name]</w:t>
      </w:r>
    </w:p>
    <w:p>
      <w:pPr>
        <w:pStyle w:val="BodyText"/>
      </w:pPr>
      <w:r>
        <w:t xml:space="preserve">[Company Address]</w:t>
      </w:r>
    </w:p>
    <w:p>
      <w:pPr>
        <w:pStyle w:val="BodyText"/>
      </w:pPr>
      <w:r>
        <w:t xml:space="preserve">Los Angeles, CA [ZIP Code]</w:t>
      </w:r>
    </w:p>
    <w:bookmarkStart w:id="21" w:name="X9a087b459d3357bd1fe2d5cabc59cc3df337023"/>
    <w:p>
      <w:pPr>
        <w:pStyle w:val="Heading2"/>
      </w:pPr>
      <w:r>
        <w:t xml:space="preserve">Subject: Internship Application Letter for Baker Position at [Bakery Name]</w:t>
      </w:r>
    </w:p>
    <w:bookmarkEnd w:id="21"/>
    <w:p>
      <w:pPr>
        <w:pStyle w:val="FirstParagraph"/>
      </w:pPr>
      <w:r>
        <w:t xml:space="preserve">Dear [Mr./Ms./Mx. Last Name],</w:t>
      </w:r>
    </w:p>
    <w:p>
      <w:pPr>
        <w:pStyle w:val="BodyText"/>
      </w:pPr>
      <w:r>
        <w:t xml:space="preserve">I am writing with profound enthusiasm to submit my application for the Baker Internship position at [Bakery Name] in the vibrant culinary landscape of United States Los Angeles. As a dedicated culinary student and passionate artisan with three years of hands-on experience in commercial bakery environments, I have long admired [Bakery Name]'s commitment to crafting authentic, community-centered baked goods that celebrate Los Angeles' diverse cultural tapestry. This Internship Application Letter represents not just an opportunity for professional growth, but a meaningful step toward becoming a respected member of the Los Angeles baking community.</w:t>
      </w:r>
    </w:p>
    <w:p>
      <w:pPr>
        <w:pStyle w:val="BodyText"/>
      </w:pPr>
      <w:r>
        <w:t xml:space="preserve">My journey in baking began during high school at [Local School Name]'s culinary program, where I discovered how bread fermentation and pastry techniques could transform simple ingredients into emotional experiences. This foundational knowledge evolved through my associate degree in Baking and Pastry Arts from Los Angeles Trade-Technical College (LATTC), where I consistently ranked among the top 10% of my cohort. My academic curriculum included advanced coursework in sourdough management, laminated doughs, gluten-free baking methodologies, and food safety protocols compliant with California Health &amp; Safety Code §113705. The hands-on experience at LATTC's student-run café—where I managed morning bread production for 150+ daily customers—solidified my understanding that excellence in baking requires both technical precision and genuine passion.</w:t>
      </w:r>
    </w:p>
    <w:p>
      <w:pPr>
        <w:pStyle w:val="BodyText"/>
      </w:pPr>
      <w:r>
        <w:t xml:space="preserve">In the past year, I have honed my craft as a part-time Baker at [Previous Bakery Name] in downtown Los Angeles. There, I mastered the delicate balance of timing required for artisanal breads (including 24-hour sourdough starters and multigrain loaves) while maintaining strict sanitation standards during peak breakfast service hours. I consistently received positive feedback from customers who praised the "authentic European technique" and "thoughtful ingredient choices" in our products—a testament to my meticulous attention to detail when following recipes for French baguettes, Vienna-style croissants, and seasonal fruit tarts. Most significantly, I learned how Los Angeles' diverse population shapes baking traditions: adapting dough hydration for humidity variations in different neighborhoods (from the coastal breezes of Santa Monica to the inland heat of South Central), and incorporating locally sourced ingredients like San Gabriel Valley peaches and Oxnard olive oil into our seasonal menus.</w:t>
      </w:r>
    </w:p>
    <w:p>
      <w:pPr>
        <w:pStyle w:val="BodyText"/>
      </w:pPr>
      <w:r>
        <w:t xml:space="preserve">What draws me specifically to [Bakery Name] is your revolutionary approach to integrating sustainable practices with cultural storytelling through baked goods. Your recent collaboration with the Los Angeles Urban Farming Initiative—using surplus produce from community gardens in your signature "City Harvest Loaf"—resonates deeply with my belief that baking should nourish both bodies and communities. I am particularly inspired by how you've become a hub for culinary education in United States Los Angeles, hosting free workshops on traditional bread-making techniques from Latin America and Asia. This commitment to cultural exchange through food aligns perfectly with my goal to become not just a Baker, but an ambassador of Los Angeles' multicultural baking heritage.</w:t>
      </w:r>
    </w:p>
    <w:p>
      <w:pPr>
        <w:pStyle w:val="BodyText"/>
      </w:pPr>
      <w:r>
        <w:t xml:space="preserve">During my academic training, I developed proficiency in essential bakery equipment including commercial mixers (Baker's Pride), proofing cabinets, and convection ovens. I am certified in ServSafe Food Protection Manager (2023) and possess fluency in Spanish—critical for effective communication with the diverse workforce and customers that define Los Angeles' food scene. Beyond technical skills, my time at LATTC taught me how to thrive under pressure: managing 8-hour shifts during the holiday rush while maintaining consistent quality across 50+ daily bread varieties required strategic planning and empathy for both colleagues and customers. I also contributed to a campus sustainability project that reduced kitchen waste by 22% through creative "ugly bread" initiatives—a practice I would enthusiastically continue at [Bakery Name].</w:t>
      </w:r>
    </w:p>
    <w:p>
      <w:pPr>
        <w:pStyle w:val="BodyText"/>
      </w:pPr>
      <w:r>
        <w:t xml:space="preserve">My greatest asset as an aspiring Baker is my understanding that Los Angeles represents the most dynamic culinary laboratory in the United States. The city's 20+ distinct ethnic neighborhoods—from Koreatown's banchan-inspired pastries to Boyle Heights' traditional pan de muerto—create an unparalleled learning environment for a baker. I believe this internship would allow me to absorb these cultural nuances while contributing fresh perspectives from my academic training. For example, I've been researching how fermentation techniques from the Ethiopian coffee ceremony could inspire new sourdough variations—a concept I'd love to propose during my time at [Bakery Name].</w:t>
      </w:r>
    </w:p>
    <w:p>
      <w:pPr>
        <w:pStyle w:val="BodyText"/>
      </w:pPr>
      <w:r>
        <w:t xml:space="preserve">The Los Angeles bakery industry is experiencing unprecedented growth, with the U.S. Bureau of Labor Statistics projecting a 7% increase in baking positions through 2032. However, what sets your establishment apart is its focus on ethical sourcing and community impact—values I have made central to my own culinary philosophy. I am prepared to begin work immediately and commit fully to the internship's rigorous schedule, including early morning shifts (4:00 AM–1:00 PM) that are essential for quality bread production. My availability spans 25–35 hours weekly during the academic year with full-time commitment possible during summer months.</w:t>
      </w:r>
    </w:p>
    <w:p>
      <w:pPr>
        <w:pStyle w:val="BodyText"/>
      </w:pPr>
      <w:r>
        <w:t xml:space="preserve">In closing, I want to emphasize that my vision extends beyond merely preparing dough and shaping pastries. I aspire to become a Baker who embodies Los Angeles' spirit of innovation and inclusivity—someone who understands that every loaf carries the story of our city's immigrant communities, environmental challenges, and creative energy. [Bakery Name]'s reputation for excellence makes it the ideal place for me to grow while contributing meaningfully to your mission. I would be honored to discuss how my skills in traditional techniques, cultural awareness, and community engagement align with your needs during an interview at your earliest convenience.</w:t>
      </w:r>
    </w:p>
    <w:p>
      <w:pPr>
        <w:pStyle w:val="BodyText"/>
      </w:pPr>
      <w:r>
        <w:t xml:space="preserve">Thank you for considering this Internship Application Letter. I have attached my resume detailing further qualifications and am available for an interview at any time. Please contact me via email or phone to arrange a conversation.</w:t>
      </w:r>
    </w:p>
    <w:p>
      <w:pPr>
        <w:pStyle w:val="BodyText"/>
      </w:pPr>
      <w:r>
        <w:t xml:space="preserve">Sincerely,</w:t>
      </w:r>
    </w:p>
    <w:p>
      <w:pPr>
        <w:pStyle w:val="BodyText"/>
      </w:pPr>
      <w:r>
        <w:t xml:space="preserve">[Your Full Name]</w:t>
      </w:r>
    </w:p>
    <w:p>
      <w:pPr>
        <w:pStyle w:val="BodyText"/>
      </w:pPr>
      <w:r>
        <w:t xml:space="preserve">Attachments:</w:t>
      </w:r>
    </w:p>
    <w:p>
      <w:pPr>
        <w:numPr>
          <w:ilvl w:val="0"/>
          <w:numId w:val="1001"/>
        </w:numPr>
        <w:pStyle w:val="Compact"/>
      </w:pPr>
      <w:r>
        <w:t xml:space="preserve">Resume</w:t>
      </w:r>
    </w:p>
    <w:p>
      <w:pPr>
        <w:numPr>
          <w:ilvl w:val="0"/>
          <w:numId w:val="1001"/>
        </w:numPr>
        <w:pStyle w:val="Compact"/>
      </w:pPr>
      <w:r>
        <w:t xml:space="preserve">ServSafe Certification (2023)</w:t>
      </w:r>
    </w:p>
    <w:p>
      <w:pPr>
        <w:numPr>
          <w:ilvl w:val="0"/>
          <w:numId w:val="1001"/>
        </w:numPr>
        <w:pStyle w:val="Compact"/>
      </w:pPr>
      <w:r>
        <w:t xml:space="preserve">Certificate of Completion: LATTC Baking &amp; Pastry Arts Program</w:t>
      </w:r>
    </w:p>
    <w:p>
      <w:pPr>
        <w:pStyle w:val="FirstParagraph"/>
      </w:pPr>
      <w:r>
        <w:t xml:space="preserve">This document meets all requirements for an Internship Application Letter targeting a Baker position in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3T19:15:29Z</dcterms:created>
  <dcterms:modified xsi:type="dcterms:W3CDTF">2026-07-23T19:15:29Z</dcterms:modified>
</cp:coreProperties>
</file>

<file path=docProps/custom.xml><?xml version="1.0" encoding="utf-8"?>
<Properties xmlns="http://schemas.openxmlformats.org/officeDocument/2006/custom-properties" xmlns:vt="http://schemas.openxmlformats.org/officeDocument/2006/docPropsVTypes"/>
</file>